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3C54" w:rsidRPr="00BF1B27" w:rsidRDefault="00BF1B27" w:rsidP="00BF1B27">
      <w:pPr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noProof/>
          <w:spacing w:val="20"/>
          <w:sz w:val="24"/>
          <w:szCs w:val="24"/>
        </w:rPr>
        <w:drawing>
          <wp:inline distT="0" distB="0" distL="0" distR="0">
            <wp:extent cx="3819525" cy="6634333"/>
            <wp:effectExtent l="0" t="0" r="0" b="0"/>
            <wp:docPr id="1" name="Picture 1" descr="C:\Users\Angelo\Documents\GitHub\CAPSTONE-FILES\REVISIONS\UML-DIAGRAMS\6-9-2021\USE CASE\Diagram-ADMIN ARE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gelo\Documents\GitHub\CAPSTONE-FILES\REVISIONS\UML-DIAGRAMS\6-9-2021\USE CASE\Diagram-ADMIN AREA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449" cy="666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B27" w:rsidRPr="00BF1B27" w:rsidRDefault="00BF1B27" w:rsidP="00BF1B27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Figure </w:t>
      </w:r>
      <w:r w:rsidR="00D755BB">
        <w:rPr>
          <w:rFonts w:ascii="Times New Roman" w:hAnsi="Times New Roman" w:cs="Times New Roman"/>
          <w:b/>
          <w:spacing w:val="20"/>
          <w:sz w:val="24"/>
          <w:szCs w:val="24"/>
        </w:rPr>
        <w:t>5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.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Use Case Diagram for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Admin Area Subsystem</w:t>
      </w:r>
    </w:p>
    <w:p w:rsidR="00BF1B27" w:rsidRDefault="00BF1B27" w:rsidP="00BF1B27">
      <w:pPr>
        <w:spacing w:line="360" w:lineRule="auto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ab/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 w:rsidR="00D755BB">
        <w:rPr>
          <w:rFonts w:ascii="Times New Roman" w:hAnsi="Times New Roman" w:cs="Times New Roman"/>
          <w:spacing w:val="20"/>
          <w:sz w:val="24"/>
          <w:szCs w:val="24"/>
        </w:rPr>
        <w:t>5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shows the Use case diagram for Admin Area Subsystem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>
        <w:rPr>
          <w:rFonts w:ascii="Times New Roman" w:hAnsi="Times New Roman" w:cs="Times New Roman"/>
          <w:spacing w:val="20"/>
          <w:sz w:val="24"/>
          <w:szCs w:val="24"/>
        </w:rPr>
        <w:t>Admin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</w:t>
      </w:r>
      <w:r>
        <w:rPr>
          <w:rFonts w:ascii="Times New Roman" w:hAnsi="Times New Roman" w:cs="Times New Roman"/>
          <w:spacing w:val="20"/>
          <w:sz w:val="24"/>
          <w:szCs w:val="24"/>
        </w:rPr>
        <w:t>admin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can have access to Add Subjects, Edit Subjects, Remove Subjects, View All Subjects, Add Topics, Edit Topics, Remove Topics, View All Topics, Add FAQ’s, Remove FAQ’s, View </w:t>
      </w:r>
      <w:r>
        <w:rPr>
          <w:rFonts w:ascii="Times New Roman" w:hAnsi="Times New Roman" w:cs="Times New Roman"/>
          <w:spacing w:val="20"/>
          <w:sz w:val="24"/>
          <w:szCs w:val="24"/>
        </w:rPr>
        <w:lastRenderedPageBreak/>
        <w:t>FAQ’s table, Add Announcements, Remove Announcements and Remove Announcements Table.</w:t>
      </w:r>
    </w:p>
    <w:p w:rsidR="00BF1B27" w:rsidRDefault="00BF1B27" w:rsidP="00BF1B27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noProof/>
          <w:spacing w:val="20"/>
          <w:sz w:val="24"/>
          <w:szCs w:val="24"/>
        </w:rPr>
        <w:drawing>
          <wp:inline distT="0" distB="0" distL="0" distR="0">
            <wp:extent cx="3943350" cy="3876675"/>
            <wp:effectExtent l="0" t="0" r="0" b="9525"/>
            <wp:docPr id="2" name="Picture 2" descr="C:\Users\Angelo\Documents\GitHub\CAPSTONE-FILES\REVISIONS\UML-DIAGRAMS\6-9-2021\USE CASE\Diagram-Chat Subsyst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gelo\Documents\GitHub\CAPSTONE-FILES\REVISIONS\UML-DIAGRAMS\6-9-2021\USE CASE\Diagram-Chat Subsyste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B27" w:rsidRDefault="00D755BB" w:rsidP="00BF1B27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b/>
          <w:spacing w:val="20"/>
          <w:sz w:val="24"/>
          <w:szCs w:val="24"/>
        </w:rPr>
        <w:t>Figure 7</w:t>
      </w:r>
      <w:r w:rsidR="00BF1B27" w:rsidRPr="00BF1B27">
        <w:rPr>
          <w:rFonts w:ascii="Times New Roman" w:hAnsi="Times New Roman" w:cs="Times New Roman"/>
          <w:b/>
          <w:spacing w:val="20"/>
          <w:sz w:val="24"/>
          <w:szCs w:val="24"/>
        </w:rPr>
        <w:t>.</w:t>
      </w:r>
      <w:r w:rsidR="00BF1B27">
        <w:rPr>
          <w:rFonts w:ascii="Times New Roman" w:hAnsi="Times New Roman" w:cs="Times New Roman"/>
          <w:b/>
          <w:spacing w:val="20"/>
          <w:sz w:val="24"/>
          <w:szCs w:val="24"/>
        </w:rPr>
        <w:t xml:space="preserve"> Use Case Diagram for Chat Subsystem</w:t>
      </w:r>
    </w:p>
    <w:p w:rsidR="00BF1B27" w:rsidRDefault="00BF1B27" w:rsidP="00BF1B27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 w:rsidR="00D755BB">
        <w:rPr>
          <w:rFonts w:ascii="Times New Roman" w:hAnsi="Times New Roman" w:cs="Times New Roman"/>
          <w:spacing w:val="20"/>
          <w:sz w:val="24"/>
          <w:szCs w:val="24"/>
        </w:rPr>
        <w:t>7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shows the Use case diagram for Admin Area Subsystem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>
        <w:rPr>
          <w:rFonts w:ascii="Times New Roman" w:hAnsi="Times New Roman" w:cs="Times New Roman"/>
          <w:spacing w:val="20"/>
          <w:sz w:val="24"/>
          <w:szCs w:val="24"/>
        </w:rPr>
        <w:t>Parent and Admin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The Admin have access to Send Message, View Messages,</w:t>
      </w:r>
      <w:r w:rsidR="00D41B8A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Remove Messages</w:t>
      </w:r>
      <w:r w:rsidR="00D41B8A">
        <w:rPr>
          <w:rFonts w:ascii="Times New Roman" w:hAnsi="Times New Roman" w:cs="Times New Roman"/>
          <w:spacing w:val="20"/>
          <w:sz w:val="24"/>
          <w:szCs w:val="24"/>
        </w:rPr>
        <w:t>, and Search Chat. The Parent can access all the capabilities of Admin except for Search Chat.</w:t>
      </w:r>
    </w:p>
    <w:p w:rsidR="00D755BB" w:rsidRDefault="00D755BB" w:rsidP="00BF1B27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</w:p>
    <w:p w:rsidR="00D755BB" w:rsidRDefault="00D755BB" w:rsidP="00BF1B27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D755BB">
        <w:rPr>
          <w:rFonts w:ascii="Times New Roman" w:hAnsi="Times New Roman" w:cs="Times New Roman"/>
          <w:noProof/>
          <w:spacing w:val="20"/>
          <w:sz w:val="24"/>
          <w:szCs w:val="24"/>
        </w:rPr>
        <w:lastRenderedPageBreak/>
        <w:drawing>
          <wp:inline distT="0" distB="0" distL="0" distR="0">
            <wp:extent cx="4276725" cy="3819525"/>
            <wp:effectExtent l="0" t="0" r="9525" b="9525"/>
            <wp:docPr id="4" name="Picture 4" descr="C:\Users\Angelo\Documents\GitHub\CAPSTONE-FILES\REVISIONS\UML-DIAGRAMS\6-9-2021\USE CASE\1 - S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ngelo\Documents\GitHub\CAPSTONE-FILES\REVISIONS\UML-DIAGRAMS\6-9-2021\USE CASE\1 - SMS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55BB" w:rsidRDefault="00D755BB" w:rsidP="00D755BB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1</w:t>
      </w: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Use Case Diagram for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Student Management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Subsystem</w:t>
      </w:r>
    </w:p>
    <w:p w:rsidR="00D755BB" w:rsidRDefault="00D755BB" w:rsidP="00D755BB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pacing w:val="20"/>
          <w:sz w:val="24"/>
          <w:szCs w:val="24"/>
        </w:rPr>
        <w:t>1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shows the Use case diagram for </w:t>
      </w:r>
      <w:r>
        <w:rPr>
          <w:rFonts w:ascii="Times New Roman" w:hAnsi="Times New Roman" w:cs="Times New Roman"/>
          <w:spacing w:val="20"/>
          <w:sz w:val="24"/>
          <w:szCs w:val="24"/>
        </w:rPr>
        <w:t>Student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Management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Subsystem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>
        <w:rPr>
          <w:rFonts w:ascii="Times New Roman" w:hAnsi="Times New Roman" w:cs="Times New Roman"/>
          <w:spacing w:val="20"/>
          <w:sz w:val="24"/>
          <w:szCs w:val="24"/>
        </w:rPr>
        <w:t>Parent and Admin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The Admin have access to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Add Student, Modify Student Information, View Student Information, Delete Student, and Generate Student ID.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The Parent can access all the capabilities of Admin except for Search </w:t>
      </w:r>
      <w:r>
        <w:rPr>
          <w:rFonts w:ascii="Times New Roman" w:hAnsi="Times New Roman" w:cs="Times New Roman"/>
          <w:spacing w:val="20"/>
          <w:sz w:val="24"/>
          <w:szCs w:val="24"/>
        </w:rPr>
        <w:t>Student.</w:t>
      </w:r>
    </w:p>
    <w:p w:rsidR="002B0BD8" w:rsidRDefault="002B0BD8" w:rsidP="00BF1B27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</w:p>
    <w:p w:rsidR="002B0BD8" w:rsidRDefault="002B0BD8" w:rsidP="002B0BD8">
      <w:pPr>
        <w:spacing w:line="360" w:lineRule="auto"/>
        <w:ind w:firstLine="720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262BC6" w:rsidRDefault="00262BC6" w:rsidP="00262BC6">
      <w:pPr>
        <w:spacing w:line="360" w:lineRule="auto"/>
        <w:ind w:firstLine="720"/>
        <w:jc w:val="both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262BC6">
        <w:rPr>
          <w:rFonts w:ascii="Times New Roman" w:hAnsi="Times New Roman" w:cs="Times New Roman"/>
          <w:b/>
          <w:noProof/>
          <w:spacing w:val="20"/>
          <w:sz w:val="24"/>
          <w:szCs w:val="24"/>
        </w:rPr>
        <w:lastRenderedPageBreak/>
        <w:drawing>
          <wp:inline distT="0" distB="0" distL="0" distR="0">
            <wp:extent cx="5943600" cy="3497745"/>
            <wp:effectExtent l="0" t="0" r="0" b="7620"/>
            <wp:docPr id="6" name="Picture 6" descr="C:\Users\Angelo\Documents\GitHub\CAPSTONE-FILES\REVISIONS\UML-DIAGRAMS\6-9-2021\USE CASE\2 -User Management Syst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ngelo\Documents\GitHub\CAPSTONE-FILES\REVISIONS\UML-DIAGRAMS\6-9-2021\USE CASE\2 -User Management Syste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BC6" w:rsidRDefault="00262BC6" w:rsidP="00262BC6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 xml:space="preserve">Figure </w:t>
      </w:r>
      <w:r w:rsidR="00694D4B">
        <w:rPr>
          <w:rFonts w:ascii="Times New Roman" w:hAnsi="Times New Roman" w:cs="Times New Roman"/>
          <w:b/>
          <w:spacing w:val="20"/>
          <w:sz w:val="24"/>
          <w:szCs w:val="24"/>
        </w:rPr>
        <w:t>2</w:t>
      </w: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Use Case Diagram for </w:t>
      </w:r>
      <w:r w:rsidR="00694D4B">
        <w:rPr>
          <w:rFonts w:ascii="Times New Roman" w:hAnsi="Times New Roman" w:cs="Times New Roman"/>
          <w:b/>
          <w:spacing w:val="20"/>
          <w:sz w:val="24"/>
          <w:szCs w:val="24"/>
        </w:rPr>
        <w:t>User Account Management</w:t>
      </w:r>
    </w:p>
    <w:p w:rsidR="00262BC6" w:rsidRDefault="00262BC6" w:rsidP="00262BC6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 w:rsidR="00694D4B">
        <w:rPr>
          <w:rFonts w:ascii="Times New Roman" w:hAnsi="Times New Roman" w:cs="Times New Roman"/>
          <w:spacing w:val="20"/>
          <w:sz w:val="24"/>
          <w:szCs w:val="24"/>
        </w:rPr>
        <w:t>2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shows the Use case diagram for </w:t>
      </w:r>
      <w:r w:rsidR="00694D4B">
        <w:rPr>
          <w:rFonts w:ascii="Times New Roman" w:hAnsi="Times New Roman" w:cs="Times New Roman"/>
          <w:spacing w:val="20"/>
          <w:sz w:val="24"/>
          <w:szCs w:val="24"/>
        </w:rPr>
        <w:t>User Account Management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>
        <w:rPr>
          <w:rFonts w:ascii="Times New Roman" w:hAnsi="Times New Roman" w:cs="Times New Roman"/>
          <w:spacing w:val="20"/>
          <w:sz w:val="24"/>
          <w:szCs w:val="24"/>
        </w:rPr>
        <w:t>Parent and Admin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The Admin have access to </w:t>
      </w:r>
      <w:r w:rsidR="00F94453">
        <w:rPr>
          <w:rFonts w:ascii="Times New Roman" w:hAnsi="Times New Roman" w:cs="Times New Roman"/>
          <w:spacing w:val="20"/>
          <w:sz w:val="24"/>
          <w:szCs w:val="24"/>
        </w:rPr>
        <w:t>Reset Password, Change Password, Create Account, Update User Profile, and View User Information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. The Parent can access all the capabilities of Admin except for Search </w:t>
      </w:r>
      <w:r w:rsidR="00F94453">
        <w:rPr>
          <w:rFonts w:ascii="Times New Roman" w:hAnsi="Times New Roman" w:cs="Times New Roman"/>
          <w:spacing w:val="20"/>
          <w:sz w:val="24"/>
          <w:szCs w:val="24"/>
        </w:rPr>
        <w:t>User</w:t>
      </w:r>
      <w:r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F94453" w:rsidRDefault="00F94453" w:rsidP="00F94453">
      <w:pPr>
        <w:spacing w:line="360" w:lineRule="auto"/>
        <w:ind w:firstLine="720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F94453">
        <w:rPr>
          <w:rFonts w:ascii="Times New Roman" w:hAnsi="Times New Roman" w:cs="Times New Roman"/>
          <w:b/>
          <w:noProof/>
          <w:spacing w:val="20"/>
          <w:sz w:val="24"/>
          <w:szCs w:val="24"/>
        </w:rPr>
        <w:lastRenderedPageBreak/>
        <w:drawing>
          <wp:inline distT="0" distB="0" distL="0" distR="0">
            <wp:extent cx="4339988" cy="3319102"/>
            <wp:effectExtent l="0" t="0" r="3810" b="0"/>
            <wp:docPr id="7" name="Picture 7" descr="C:\Users\Angelo\Documents\GitHub\CAPSTONE-FILES\REVISIONS\UML-DIAGRAMS\6-9-2021\USE CASE\3 - PARENTS ARE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gelo\Documents\GitHub\CAPSTONE-FILES\REVISIONS\UML-DIAGRAMS\6-9-2021\USE CASE\3 - PARENTS ARE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575" cy="33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453" w:rsidRDefault="00F94453" w:rsidP="00F94453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3</w:t>
      </w: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Use Case Diagram for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Parents Area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Subsystem</w:t>
      </w:r>
    </w:p>
    <w:p w:rsidR="00F94453" w:rsidRDefault="00F94453" w:rsidP="00F94453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pacing w:val="20"/>
          <w:sz w:val="24"/>
          <w:szCs w:val="24"/>
        </w:rPr>
        <w:t>3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shows the Use case diagram for </w:t>
      </w:r>
      <w:r>
        <w:rPr>
          <w:rFonts w:ascii="Times New Roman" w:hAnsi="Times New Roman" w:cs="Times New Roman"/>
          <w:spacing w:val="20"/>
          <w:sz w:val="24"/>
          <w:szCs w:val="24"/>
        </w:rPr>
        <w:t>Parents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Area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Subsystem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>
        <w:rPr>
          <w:rFonts w:ascii="Times New Roman" w:hAnsi="Times New Roman" w:cs="Times New Roman"/>
          <w:spacing w:val="20"/>
          <w:sz w:val="24"/>
          <w:szCs w:val="24"/>
        </w:rPr>
        <w:t>Parent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The </w:t>
      </w:r>
      <w:r>
        <w:rPr>
          <w:rFonts w:ascii="Times New Roman" w:hAnsi="Times New Roman" w:cs="Times New Roman"/>
          <w:spacing w:val="20"/>
          <w:sz w:val="24"/>
          <w:szCs w:val="24"/>
        </w:rPr>
        <w:t>Parent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have access to </w:t>
      </w:r>
      <w:r>
        <w:rPr>
          <w:rFonts w:ascii="Times New Roman" w:hAnsi="Times New Roman" w:cs="Times New Roman"/>
          <w:spacing w:val="20"/>
          <w:sz w:val="24"/>
          <w:szCs w:val="24"/>
        </w:rPr>
        <w:t>View Students Progress, View Announcements, View FAQs, and View Timetable.</w:t>
      </w:r>
    </w:p>
    <w:p w:rsidR="00F94453" w:rsidRDefault="00F94453" w:rsidP="00F94453">
      <w:pPr>
        <w:spacing w:line="360" w:lineRule="auto"/>
        <w:ind w:firstLine="720"/>
        <w:rPr>
          <w:rFonts w:ascii="Times New Roman" w:hAnsi="Times New Roman" w:cs="Times New Roman"/>
          <w:spacing w:val="20"/>
          <w:sz w:val="24"/>
          <w:szCs w:val="24"/>
        </w:rPr>
      </w:pPr>
      <w:r w:rsidRPr="00F94453">
        <w:rPr>
          <w:rFonts w:ascii="Times New Roman" w:hAnsi="Times New Roman" w:cs="Times New Roman"/>
          <w:noProof/>
          <w:spacing w:val="20"/>
          <w:sz w:val="24"/>
          <w:szCs w:val="24"/>
        </w:rPr>
        <w:lastRenderedPageBreak/>
        <w:drawing>
          <wp:inline distT="0" distB="0" distL="0" distR="0">
            <wp:extent cx="5608955" cy="4298950"/>
            <wp:effectExtent l="0" t="0" r="0" b="6350"/>
            <wp:docPr id="8" name="Picture 8" descr="C:\Users\Angelo\Documents\GitHub\CAPSTONE-FILES\REVISIONS\UML-DIAGRAMS\6-9-2021\USE CASE\4 - V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ngelo\Documents\GitHub\CAPSTONE-FILES\REVISIONS\UML-DIAGRAMS\6-9-2021\USE CASE\4 - VS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453" w:rsidRDefault="00F94453" w:rsidP="00F94453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4</w:t>
      </w: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Use Case Diagram for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Video Platform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Subsystem</w:t>
      </w:r>
    </w:p>
    <w:p w:rsidR="00F94453" w:rsidRDefault="00F94453" w:rsidP="00F94453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pacing w:val="20"/>
          <w:sz w:val="24"/>
          <w:szCs w:val="24"/>
        </w:rPr>
        <w:t>4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shows the Use case diagram for Parents Area Subsystem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 w:rsidR="00EA5301">
        <w:rPr>
          <w:rFonts w:ascii="Times New Roman" w:hAnsi="Times New Roman" w:cs="Times New Roman"/>
          <w:spacing w:val="20"/>
          <w:sz w:val="24"/>
          <w:szCs w:val="24"/>
        </w:rPr>
        <w:t xml:space="preserve">Admin and </w:t>
      </w:r>
      <w:r>
        <w:rPr>
          <w:rFonts w:ascii="Times New Roman" w:hAnsi="Times New Roman" w:cs="Times New Roman"/>
          <w:spacing w:val="20"/>
          <w:sz w:val="24"/>
          <w:szCs w:val="24"/>
        </w:rPr>
        <w:t>Parent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The</w:t>
      </w:r>
      <w:r w:rsidR="00EA5301">
        <w:rPr>
          <w:rFonts w:ascii="Times New Roman" w:hAnsi="Times New Roman" w:cs="Times New Roman"/>
          <w:spacing w:val="20"/>
          <w:sz w:val="24"/>
          <w:szCs w:val="24"/>
        </w:rPr>
        <w:t xml:space="preserve"> Admin have access to Upload Videos, Modify Video Details, Play Video, Search Video by Title/Keywords, and Search Video by Category. The Parent have access to Play Video, Search Video by Title/Keywords, </w:t>
      </w:r>
      <w:r w:rsidR="00EA5301">
        <w:rPr>
          <w:rFonts w:ascii="Times New Roman" w:hAnsi="Times New Roman" w:cs="Times New Roman"/>
          <w:spacing w:val="20"/>
          <w:sz w:val="24"/>
          <w:szCs w:val="24"/>
        </w:rPr>
        <w:t>Search Video by Category</w:t>
      </w:r>
      <w:r w:rsidR="00EA5301">
        <w:rPr>
          <w:rFonts w:ascii="Times New Roman" w:hAnsi="Times New Roman" w:cs="Times New Roman"/>
          <w:spacing w:val="20"/>
          <w:sz w:val="24"/>
          <w:szCs w:val="24"/>
        </w:rPr>
        <w:t>, and Filter Favorite Videos</w:t>
      </w:r>
      <w:r w:rsidR="00EA5301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EA5301" w:rsidRDefault="00EA5301" w:rsidP="00EA5301">
      <w:pPr>
        <w:spacing w:line="360" w:lineRule="auto"/>
        <w:ind w:firstLine="720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bookmarkStart w:id="0" w:name="_GoBack"/>
      <w:r w:rsidRPr="00EA5301">
        <w:rPr>
          <w:rFonts w:ascii="Times New Roman" w:hAnsi="Times New Roman" w:cs="Times New Roman"/>
          <w:noProof/>
          <w:spacing w:val="20"/>
          <w:sz w:val="24"/>
          <w:szCs w:val="24"/>
        </w:rPr>
        <w:lastRenderedPageBreak/>
        <w:drawing>
          <wp:inline distT="0" distB="0" distL="0" distR="0">
            <wp:extent cx="5943600" cy="2872258"/>
            <wp:effectExtent l="0" t="0" r="0" b="4445"/>
            <wp:docPr id="9" name="Picture 9" descr="C:\Users\Angelo\Documents\GitHub\CAPSTONE-FILES\REVISIONS\UML-DIAGRAMS\6-9-2021\USE CASE\6 -KIDS AREA SUBSYST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gelo\Documents\GitHub\CAPSTONE-FILES\REVISIONS\UML-DIAGRAMS\6-9-2021\USE CASE\6 -KIDS AREA SUBSYSTE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2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EA5301" w:rsidRDefault="00EA5301" w:rsidP="00EA5301">
      <w:pPr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6</w:t>
      </w:r>
      <w:r w:rsidRPr="00BF1B27">
        <w:rPr>
          <w:rFonts w:ascii="Times New Roman" w:hAnsi="Times New Roman" w:cs="Times New Roman"/>
          <w:b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Use Case Diagram for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Kids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>Area</w:t>
      </w:r>
      <w:r>
        <w:rPr>
          <w:rFonts w:ascii="Times New Roman" w:hAnsi="Times New Roman" w:cs="Times New Roman"/>
          <w:b/>
          <w:spacing w:val="20"/>
          <w:sz w:val="24"/>
          <w:szCs w:val="24"/>
        </w:rPr>
        <w:t xml:space="preserve"> Subsystem</w:t>
      </w:r>
    </w:p>
    <w:p w:rsidR="00EA5301" w:rsidRDefault="00EA5301" w:rsidP="00EA5301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pacing w:val="20"/>
          <w:sz w:val="24"/>
          <w:szCs w:val="24"/>
        </w:rPr>
        <w:t>6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shows the Use case diagram for </w:t>
      </w:r>
      <w:r>
        <w:rPr>
          <w:rFonts w:ascii="Times New Roman" w:hAnsi="Times New Roman" w:cs="Times New Roman"/>
          <w:spacing w:val="20"/>
          <w:sz w:val="24"/>
          <w:szCs w:val="24"/>
        </w:rPr>
        <w:t>Kids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Area Subsystem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 xml:space="preserve">. The illustration shows the capabilities of </w:t>
      </w:r>
      <w:r>
        <w:rPr>
          <w:rFonts w:ascii="Times New Roman" w:hAnsi="Times New Roman" w:cs="Times New Roman"/>
          <w:spacing w:val="20"/>
          <w:sz w:val="24"/>
          <w:szCs w:val="24"/>
        </w:rPr>
        <w:t>Student</w:t>
      </w:r>
      <w:r w:rsidRPr="00BF1B27">
        <w:rPr>
          <w:rFonts w:ascii="Times New Roman" w:hAnsi="Times New Roman" w:cs="Times New Roman"/>
          <w:spacing w:val="20"/>
          <w:sz w:val="24"/>
          <w:szCs w:val="24"/>
        </w:rPr>
        <w:t>.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The </w:t>
      </w:r>
      <w:r>
        <w:rPr>
          <w:rFonts w:ascii="Times New Roman" w:hAnsi="Times New Roman" w:cs="Times New Roman"/>
          <w:spacing w:val="20"/>
          <w:sz w:val="24"/>
          <w:szCs w:val="24"/>
        </w:rPr>
        <w:t>Student</w:t>
      </w:r>
      <w:r>
        <w:rPr>
          <w:rFonts w:ascii="Times New Roman" w:hAnsi="Times New Roman" w:cs="Times New Roman"/>
          <w:spacing w:val="20"/>
          <w:sz w:val="24"/>
          <w:szCs w:val="24"/>
        </w:rPr>
        <w:t xml:space="preserve"> have access to </w:t>
      </w:r>
      <w:r>
        <w:rPr>
          <w:rFonts w:ascii="Times New Roman" w:hAnsi="Times New Roman" w:cs="Times New Roman"/>
          <w:spacing w:val="20"/>
          <w:sz w:val="24"/>
          <w:szCs w:val="24"/>
        </w:rPr>
        <w:t>View Books, Open Subjects, Play Activities, Take Trial Quiz and Take Assessment.</w:t>
      </w:r>
    </w:p>
    <w:p w:rsidR="00EA5301" w:rsidRDefault="00EA5301" w:rsidP="00EA5301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</w:p>
    <w:p w:rsidR="00EA5301" w:rsidRDefault="00EA5301" w:rsidP="00EA5301">
      <w:pPr>
        <w:spacing w:line="360" w:lineRule="auto"/>
        <w:ind w:firstLine="720"/>
        <w:jc w:val="both"/>
        <w:rPr>
          <w:rFonts w:ascii="Times New Roman" w:hAnsi="Times New Roman" w:cs="Times New Roman"/>
          <w:spacing w:val="20"/>
          <w:sz w:val="24"/>
          <w:szCs w:val="24"/>
        </w:rPr>
      </w:pPr>
    </w:p>
    <w:p w:rsidR="00F94453" w:rsidRDefault="00F94453" w:rsidP="00F94453">
      <w:pPr>
        <w:spacing w:line="360" w:lineRule="auto"/>
        <w:ind w:firstLine="720"/>
        <w:rPr>
          <w:rFonts w:ascii="Times New Roman" w:hAnsi="Times New Roman" w:cs="Times New Roman"/>
          <w:spacing w:val="20"/>
          <w:sz w:val="24"/>
          <w:szCs w:val="24"/>
        </w:rPr>
      </w:pPr>
    </w:p>
    <w:p w:rsidR="00F94453" w:rsidRPr="00BF1B27" w:rsidRDefault="00F94453" w:rsidP="00F94453">
      <w:pPr>
        <w:spacing w:line="360" w:lineRule="auto"/>
        <w:ind w:firstLine="720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sectPr w:rsidR="00F94453" w:rsidRPr="00BF1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7QwMDM2MDGyNDRT0lEKTi0uzszPAykwrAUAVUy8giwAAAA="/>
  </w:docVars>
  <w:rsids>
    <w:rsidRoot w:val="00BF1B27"/>
    <w:rsid w:val="00262BC6"/>
    <w:rsid w:val="002B0BD8"/>
    <w:rsid w:val="00694D4B"/>
    <w:rsid w:val="00A33C54"/>
    <w:rsid w:val="00BF1B27"/>
    <w:rsid w:val="00D41B8A"/>
    <w:rsid w:val="00D755BB"/>
    <w:rsid w:val="00EA5301"/>
    <w:rsid w:val="00F94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7A698"/>
  <w15:chartTrackingRefBased/>
  <w15:docId w15:val="{F363E391-64A0-4672-A938-4F0FED3EA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7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</dc:creator>
  <cp:keywords/>
  <dc:description/>
  <cp:lastModifiedBy>Angelo</cp:lastModifiedBy>
  <cp:revision>1</cp:revision>
  <dcterms:created xsi:type="dcterms:W3CDTF">2021-06-11T07:23:00Z</dcterms:created>
  <dcterms:modified xsi:type="dcterms:W3CDTF">2021-06-11T14:14:00Z</dcterms:modified>
</cp:coreProperties>
</file>